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choo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강원대학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울대학교"</w:t>
      </w:r>
      <w:r>
        <w:rPr>
          <w:rStyle w:val="NormalTok"/>
        </w:rPr>
        <w:t xml:space="preserve">]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chool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강원대학교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testloo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4a8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7T06:58:46Z</dcterms:created>
  <dcterms:modified xsi:type="dcterms:W3CDTF">2018-04-27T06:58:46Z</dcterms:modified>
</cp:coreProperties>
</file>